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Argentina</w:t>
      </w:r>
      <w:r>
        <w:t xml:space="preserve"> </w:t>
      </w:r>
      <w:r>
        <w:t xml:space="preserve">Córdoba</w:t>
      </w:r>
    </w:p>
    <w:bookmarkStart w:id="20" w:name="Xc2afc0a6b084dba953bc4b9da603610f679df95"/>
    <w:p>
      <w:pPr>
        <w:pStyle w:val="Heading1"/>
      </w:pPr>
      <w:r>
        <w:t xml:space="preserve">Scholarship Application Letter: Advancing Community Safety Through Professional Police Officer Development in Argentina Córdoba</w:t>
      </w:r>
    </w:p>
    <w:p>
      <w:pPr>
        <w:pStyle w:val="FirstParagraph"/>
      </w:pPr>
      <w:r>
        <w:t xml:space="preserve">Dear Members of the Scholarship Committee,</w:t>
      </w:r>
    </w:p>
    <w:p>
      <w:pPr>
        <w:pStyle w:val="BodyText"/>
      </w:pPr>
      <w:r>
        <w:t xml:space="preserve">I am writing to express my profound commitment to public safety and my earnest desire to serve as a dedicated Police Officer within the Province of Córdoba, Argentina. With deep respect for the vital role law enforcement plays in fostering secure communities, I submit this Scholarship Application Letter seeking financial support for advanced training through the Provincial Police Academy Program. This scholarship represents not merely an educational opportunity, but a critical investment in strengthening community trust and effective policing across the diverse landscapes of Argentina Córdoba.</w:t>
      </w:r>
    </w:p>
    <w:p>
      <w:pPr>
        <w:pStyle w:val="BodyText"/>
      </w:pPr>
      <w:r>
        <w:t xml:space="preserve">Growing up in the vibrant yet complex urban environment of Córdoba City, I witnessed firsthand both the resilience of our communities and the pressing need for compassionate, skilled law enforcement. My father, a 25-year veteran with the Policía Provincial de Córdoba, instilled in me an unwavering sense of duty from childhood. I remember accompanying him on community patrols in neighborhoods like Villa María and Ciudad Universitaria—seeing him mediate conflicts between residents and actively engage with youth programs. These experiences shaped my understanding: effective policing transcends enforcement; it demands empathy, cultural competence, and a genuine commitment to the fabric of Córdoba society. This perspective has driven my academic pursuits in Criminal Justice at the Universidad Nacional de Córdoba (UNC), where I maintained a 3.8 GPA while volunteering with local initiatives like "Policía Comunitaria Joven," working directly with adolescents to prevent gang involvement and promote civic engagement.</w:t>
      </w:r>
    </w:p>
    <w:p>
      <w:pPr>
        <w:pStyle w:val="BodyText"/>
      </w:pPr>
      <w:r>
        <w:t xml:space="preserve">My dedication extends beyond theoretical knowledge. For two years, I served as a Volunteer Community Safety Assistant with the Córdoba Municipal Police (Comisaría 7), assisting in neighborhood watch programs and traffic management during high-risk events like the Fiesta de la Vendimia. This hands-on experience revealed critical gaps in current community policing strategies, particularly regarding digital crime response and mental health crisis intervention—areas I am eager to master through specialized training. However, the financial burden of completing my formal Police Officer certification at the Provincial Academy (Academia de Policía Provincial) has been a significant barrier. The cost of tuition, uniforms, equipment, and mandatory psychological evaluations exceeds my family's modest means as a single-parent household in Río Cuarto. This Scholarship Application Letter is thus not merely about personal advancement; it is about ensuring that individuals with deep roots in Córdoba’s communities—like myself—can access the professional development necessary to serve effectively.</w:t>
      </w:r>
    </w:p>
    <w:p>
      <w:pPr>
        <w:pStyle w:val="BodyText"/>
      </w:pPr>
      <w:r>
        <w:t xml:space="preserve">The Province of Argentina Córdoba faces unique security challenges, from high rates of vehicle theft in suburban areas to complex social dynamics requiring nuanced policing approaches. The provincial government’s recent "Córdoba Segura" initiative underscores the urgent need for officers trained in community-oriented tactics, not just traditional enforcement. My proposed training pathway aligns precisely with these priorities: I aim to specialize in Community Policing and Cybercrime Investigation—two fields identified by the Ministerio de Seguridad de Córdoba as critical for modernizing our public safety infrastructure. A scholarship would allow me to complete this specialized training without accruing debt, ensuring I can immediately contribute to initiatives like the "Barrios Seguros" program in southern Córdoba, where officer presence has demonstrably reduced domestic violence reports by 18% in pilot zones.</w:t>
      </w:r>
    </w:p>
    <w:p>
      <w:pPr>
        <w:pStyle w:val="BodyText"/>
      </w:pPr>
      <w:r>
        <w:t xml:space="preserve">Furthermore, my background positions me uniquely to bridge cultural divides within Córdoba’s diverse population. As a bilingual (Spanish/English) graduate with fluency in Guarani—a language spoken by 5% of Córdoba’s indigenous communities—I am committed to developing inclusive communication strategies for the police force. This is especially vital in areas like Villa Allende, where language barriers have historically hindered community-police cooperation. My scholarship would fund certification in intercultural mediation, directly supporting provincial goals to enhance trust through culturally responsive policing across Argentina Córdoba.</w:t>
      </w:r>
    </w:p>
    <w:p>
      <w:pPr>
        <w:pStyle w:val="BodyText"/>
      </w:pPr>
      <w:r>
        <w:t xml:space="preserve">I am deeply aware that the title "Police Officer" carries immense responsibility. It demands integrity above all, and I have proven mine through volunteer work with the Red Cross during the 2023 floods in Colón, where I coordinated emergency evacuations and resource distribution under extreme conditions. This experience taught me that true community safety begins with listening—and acting on—residents’ concerns. The scholarship would empower me to bring this ethos into every interaction, whether de-escalating a tense situation in a Córdoba barrio or training new recruits in trauma-informed approaches.</w:t>
      </w:r>
    </w:p>
    <w:p>
      <w:pPr>
        <w:pStyle w:val="BodyText"/>
      </w:pPr>
      <w:r>
        <w:t xml:space="preserve">Argentina has long championed police professionalism as a pillar of social stability, and the Province of Córdoba exemplifies this commitment through its focus on officer education. I have researched the rigorous standards of the Provincial Academy and am prepared to uphold them with unwavering dedication. This scholarship is not a handout but an investment in measurable outcomes: fewer crimes, stronger community partnerships, and a safer future for all citizens of Córdoba. As a resident deeply embedded in this province’s identity—from the vineyards of San Carlos to the urban centers along the Suquía River—I promise to serve not just as an officer, but as a steadfast guardian committed to Córdoba’s prosperity.</w:t>
      </w:r>
    </w:p>
    <w:p>
      <w:pPr>
        <w:pStyle w:val="BodyText"/>
      </w:pPr>
      <w:r>
        <w:t xml:space="preserve">Thank you for considering my application. I am eager to contribute my passion, skills, and local knowledge to the prestigious ranks of the Policía Provincial de Córdoba. I welcome the opportunity to discuss how this Scholarship Application Letter aligns with your mission to cultivate a police force that reflects and serves the heart of Argentina Córdoba with excellence and compassion.</w:t>
      </w:r>
    </w:p>
    <w:p>
      <w:pPr>
        <w:pStyle w:val="BodyText"/>
      </w:pPr>
      <w:r>
        <w:t xml:space="preserve">Sincerely,</w:t>
      </w:r>
    </w:p>
    <w:p>
      <w:pPr>
        <w:pStyle w:val="BodyText"/>
      </w:pPr>
      <w:r>
        <w:t xml:space="preserve">[Your Full Name]</w:t>
      </w:r>
    </w:p>
    <w:p>
      <w:pPr>
        <w:pStyle w:val="BodyText"/>
      </w:pPr>
      <w:r>
        <w:t xml:space="preserve">Address: [Your Address in Córdoba Province]</w:t>
      </w:r>
    </w:p>
    <w:p>
      <w:pPr>
        <w:pStyle w:val="BodyText"/>
      </w:pPr>
      <w:r>
        <w:t xml:space="preserve">Phone: [Your Phone Number]</w:t>
      </w:r>
    </w:p>
    <w:p>
      <w:pPr>
        <w:pStyle w:val="BodyText"/>
      </w:pPr>
      <w:r>
        <w:t xml:space="preserve">Email: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Argentina Córdoba</dc:title>
  <dc:creator/>
  <dc:language>en</dc:language>
  <cp:keywords/>
  <dcterms:created xsi:type="dcterms:W3CDTF">2026-07-24T01:16:00Z</dcterms:created>
  <dcterms:modified xsi:type="dcterms:W3CDTF">2026-07-24T01:16:00Z</dcterms:modified>
</cp:coreProperties>
</file>

<file path=docProps/custom.xml><?xml version="1.0" encoding="utf-8"?>
<Properties xmlns="http://schemas.openxmlformats.org/officeDocument/2006/custom-properties" xmlns:vt="http://schemas.openxmlformats.org/officeDocument/2006/docPropsVTypes"/>
</file>